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3C564A" w:rsidTr="009B53E2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4ADE7B6B" wp14:editId="5431A6C4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3C564A" w:rsidRDefault="003C564A" w:rsidP="009B53E2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3C564A" w:rsidRPr="00D76D07" w:rsidRDefault="003C564A" w:rsidP="009B53E2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</w:t>
            </w:r>
            <w:proofErr w:type="spellStart"/>
            <w:r>
              <w:rPr>
                <w:rFonts w:ascii="Times New Roman" w:hAnsi="Times New Roman"/>
                <w:sz w:val="20"/>
              </w:rPr>
              <w:t>ve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OSYAL BİLİMLER ENSTİTÜLERİ</w:t>
            </w:r>
          </w:p>
          <w:p w:rsidR="003C564A" w:rsidRPr="00D76D07" w:rsidRDefault="003C564A" w:rsidP="009B53E2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3C564A" w:rsidRDefault="003C564A" w:rsidP="009B53E2">
            <w:pPr>
              <w:jc w:val="center"/>
              <w:rPr>
                <w:sz w:val="20"/>
              </w:rPr>
            </w:pP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>APPLICATION FORM FOR INTERNATIONAL STUDENTS</w:t>
            </w:r>
            <w:r w:rsidRPr="00D76D07">
              <w:rPr>
                <w:noProof/>
                <w:sz w:val="20"/>
              </w:rPr>
              <w:t xml:space="preserve"> </w:t>
            </w:r>
          </w:p>
          <w:p w:rsidR="003C564A" w:rsidRDefault="003C564A" w:rsidP="009B53E2">
            <w:pPr>
              <w:jc w:val="center"/>
              <w:rPr>
                <w:noProof/>
                <w:sz w:val="20"/>
              </w:rPr>
            </w:pPr>
          </w:p>
          <w:p w:rsidR="003C564A" w:rsidRDefault="003C564A" w:rsidP="009B53E2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3C564A" w:rsidRDefault="003C564A" w:rsidP="009B53E2">
            <w:pPr>
              <w:jc w:val="center"/>
            </w:pPr>
            <w:r>
              <w:rPr>
                <w:noProof/>
                <w:lang w:val="tr-TR"/>
              </w:rPr>
              <w:drawing>
                <wp:inline distT="0" distB="0" distL="0" distR="0" wp14:anchorId="0FD78074" wp14:editId="59678E0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564A" w:rsidRDefault="003C564A" w:rsidP="003C564A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3C564A" w:rsidRPr="00EF6385" w:rsidTr="009B53E2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9B53E2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............... - ............... </w:t>
            </w:r>
            <w:r w:rsidRPr="00FC0B6E">
              <w:rPr>
                <w:rFonts w:ascii="Times New Roman" w:hAnsi="Times New Roman"/>
                <w:bCs w:val="0"/>
                <w:sz w:val="20"/>
                <w:szCs w:val="20"/>
                <w:lang w:val="tr-TR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 Year</w:t>
            </w:r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3C564A" w:rsidRPr="00EF6385" w:rsidRDefault="003C564A" w:rsidP="00DC1BCE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C0B6E">
              <w:rPr>
                <w:rFonts w:ascii="Times New Roman" w:hAnsi="Times New Roman"/>
                <w:b w:val="0"/>
                <w:bCs w:val="0"/>
                <w:sz w:val="20"/>
                <w:szCs w:val="20"/>
                <w:lang w:val="tr-TR"/>
              </w:rPr>
              <w:t>Güz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205B6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DA155A">
              <w:rPr>
                <w:rFonts w:ascii="Times New Roman" w:hAnsi="Times New Roman"/>
                <w:sz w:val="20"/>
                <w:szCs w:val="20"/>
              </w:rPr>
            </w:r>
            <w:r w:rsidR="00DA155A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</w:t>
            </w:r>
            <w:r w:rsidR="002F0ABF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FC0B6E">
              <w:rPr>
                <w:rFonts w:ascii="Times New Roman" w:hAnsi="Times New Roman"/>
                <w:b w:val="0"/>
                <w:sz w:val="20"/>
                <w:szCs w:val="20"/>
                <w:lang w:val="tr-TR"/>
              </w:rPr>
              <w:t>Bahar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DA155A">
              <w:rPr>
                <w:rFonts w:ascii="Times New Roman" w:hAnsi="Times New Roman"/>
                <w:sz w:val="20"/>
                <w:szCs w:val="20"/>
              </w:rPr>
            </w:r>
            <w:r w:rsidR="00DA155A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C564A" w:rsidRPr="00EF6385" w:rsidTr="009B53E2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3C564A" w:rsidRPr="007D2036" w:rsidRDefault="003C564A" w:rsidP="009B53E2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3C564A" w:rsidRPr="00EF6385" w:rsidRDefault="003C564A" w:rsidP="009B53E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3C564A" w:rsidRPr="00EF6385" w:rsidRDefault="003C564A" w:rsidP="009B53E2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11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r w:rsidRPr="00EF6385">
              <w:rPr>
                <w:i/>
                <w:iCs/>
                <w:sz w:val="20"/>
                <w:szCs w:val="20"/>
              </w:rPr>
              <w:t xml:space="preserve">Female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DA155A">
              <w:rPr>
                <w:sz w:val="20"/>
                <w:szCs w:val="20"/>
              </w:rPr>
            </w:r>
            <w:r w:rsidR="00DA155A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proofErr w:type="spellStart"/>
            <w:r w:rsidRPr="00EF6385">
              <w:rPr>
                <w:sz w:val="20"/>
                <w:szCs w:val="20"/>
              </w:rPr>
              <w:t>Erkek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DA155A">
              <w:rPr>
                <w:sz w:val="20"/>
                <w:szCs w:val="20"/>
              </w:rPr>
            </w:r>
            <w:r w:rsidR="00DA155A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 w:rsidRPr="00EF6385">
              <w:rPr>
                <w:i/>
                <w:iCs/>
                <w:sz w:val="20"/>
                <w:szCs w:val="20"/>
              </w:rPr>
              <w:t xml:space="preserve">Fa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Anne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 xml:space="preserve">ther’s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3506" w:type="dxa"/>
            <w:gridSpan w:val="3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Citizenship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3C564A" w:rsidRPr="00EF6385" w:rsidRDefault="003C564A" w:rsidP="009B53E2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4973" w:type="dxa"/>
            <w:gridSpan w:val="4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r>
              <w:rPr>
                <w:i/>
                <w:iCs/>
                <w:sz w:val="20"/>
                <w:szCs w:val="20"/>
              </w:rPr>
              <w:t>Date and Place o</w:t>
            </w:r>
            <w:r w:rsidRPr="00EF6385">
              <w:rPr>
                <w:i/>
                <w:iCs/>
                <w:sz w:val="20"/>
                <w:szCs w:val="20"/>
              </w:rPr>
              <w:t xml:space="preserve">f Birth: </w:t>
            </w:r>
          </w:p>
          <w:p w:rsidR="003C564A" w:rsidRDefault="003C564A" w:rsidP="009B53E2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3C564A" w:rsidRPr="00EF6385" w:rsidRDefault="003C564A" w:rsidP="009B53E2">
            <w:pPr>
              <w:rPr>
                <w:i/>
                <w:iCs/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Pasaport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umber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3C564A" w:rsidRPr="00EF6385" w:rsidTr="009B53E2">
        <w:trPr>
          <w:trHeight w:val="510"/>
        </w:trPr>
        <w:tc>
          <w:tcPr>
            <w:tcW w:w="10706" w:type="dxa"/>
            <w:gridSpan w:val="10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r w:rsidRPr="00FC0B6E">
              <w:rPr>
                <w:b/>
                <w:sz w:val="20"/>
                <w:szCs w:val="20"/>
                <w:lang w:val="tr-TR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Contact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 xml:space="preserve">Address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</w:t>
            </w:r>
            <w:proofErr w:type="spellStart"/>
            <w:r w:rsidRPr="00EF6385">
              <w:rPr>
                <w:sz w:val="20"/>
                <w:szCs w:val="20"/>
              </w:rPr>
              <w:t>Ev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>(</w:t>
            </w:r>
            <w:proofErr w:type="spellStart"/>
            <w:r w:rsidRPr="00EF6385">
              <w:rPr>
                <w:sz w:val="20"/>
                <w:szCs w:val="20"/>
              </w:rPr>
              <w:t>İş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Faks</w:t>
            </w:r>
            <w:proofErr w:type="spellEnd"/>
            <w:r w:rsidRPr="00EF6385">
              <w:rPr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 xml:space="preserve">Fax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GSM </w:t>
            </w:r>
            <w:r w:rsidRPr="00EF6385"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3C564A" w:rsidRDefault="003C564A" w:rsidP="009B53E2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mail</w:t>
            </w:r>
            <w:r w:rsidRPr="00EF6385">
              <w:rPr>
                <w:sz w:val="20"/>
                <w:szCs w:val="20"/>
              </w:rPr>
              <w:t xml:space="preserve"> :</w:t>
            </w:r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3C564A" w:rsidRPr="00EF6385" w:rsidRDefault="003C564A" w:rsidP="009B53E2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3C564A" w:rsidRDefault="003C564A" w:rsidP="003C564A">
      <w:pPr>
        <w:jc w:val="center"/>
        <w:outlineLvl w:val="0"/>
        <w:rPr>
          <w:b/>
          <w:sz w:val="20"/>
          <w:szCs w:val="19"/>
        </w:rPr>
      </w:pPr>
    </w:p>
    <w:p w:rsidR="003C564A" w:rsidRPr="009526B2" w:rsidRDefault="003C564A" w:rsidP="003C564A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2F0ABF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3C564A" w:rsidRPr="009526B2" w:rsidRDefault="003C564A" w:rsidP="003C564A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Enstitü</w:t>
            </w:r>
            <w:proofErr w:type="spellEnd"/>
            <w:r>
              <w:rPr>
                <w:b/>
                <w:sz w:val="20"/>
                <w:szCs w:val="19"/>
              </w:rPr>
              <w:t xml:space="preserve"> / Institute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F645B7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Program</w:t>
            </w:r>
            <w:r w:rsidR="003C564A"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3C564A" w:rsidRPr="00366F6A" w:rsidTr="009B53E2">
        <w:tc>
          <w:tcPr>
            <w:tcW w:w="3641" w:type="dxa"/>
            <w:shd w:val="clear" w:color="auto" w:fill="auto"/>
          </w:tcPr>
          <w:p w:rsidR="003C564A" w:rsidRPr="00366F6A" w:rsidRDefault="00F645B7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Derece</w:t>
            </w:r>
            <w:proofErr w:type="spellEnd"/>
            <w:r>
              <w:rPr>
                <w:b/>
                <w:sz w:val="20"/>
                <w:szCs w:val="19"/>
              </w:rPr>
              <w:t xml:space="preserve">  / </w:t>
            </w:r>
            <w:r w:rsidRPr="00F645B7">
              <w:rPr>
                <w:b/>
                <w:i/>
                <w:sz w:val="20"/>
                <w:szCs w:val="19"/>
              </w:rPr>
              <w:t>Degree</w:t>
            </w:r>
          </w:p>
        </w:tc>
        <w:tc>
          <w:tcPr>
            <w:tcW w:w="7099" w:type="dxa"/>
            <w:shd w:val="clear" w:color="auto" w:fill="auto"/>
          </w:tcPr>
          <w:p w:rsidR="003C564A" w:rsidRDefault="003C564A" w:rsidP="009B53E2">
            <w:pPr>
              <w:spacing w:line="360" w:lineRule="auto"/>
              <w:outlineLvl w:val="0"/>
              <w:rPr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li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proofErr w:type="spellStart"/>
            <w:r w:rsidRPr="00366F6A">
              <w:rPr>
                <w:b/>
                <w:sz w:val="20"/>
                <w:szCs w:val="19"/>
              </w:rPr>
              <w:t>Lisan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>
              <w:rPr>
                <w:b/>
                <w:i/>
                <w:sz w:val="20"/>
                <w:szCs w:val="19"/>
              </w:rPr>
              <w:t xml:space="preserve"> with thesis</w:t>
            </w:r>
            <w:r w:rsidRPr="00366F6A">
              <w:rPr>
                <w:b/>
                <w:sz w:val="20"/>
                <w:szCs w:val="19"/>
              </w:rPr>
              <w:t xml:space="preserve"> </w:t>
            </w:r>
            <w:r>
              <w:rPr>
                <w:b/>
                <w:sz w:val="20"/>
                <w:szCs w:val="19"/>
              </w:rPr>
              <w:t xml:space="preserve">   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="00DA155A">
              <w:rPr>
                <w:sz w:val="20"/>
                <w:szCs w:val="19"/>
              </w:rPr>
            </w:r>
            <w:r w:rsidR="00DA155A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proofErr w:type="spellStart"/>
            <w:r w:rsidRPr="00366F6A">
              <w:rPr>
                <w:b/>
                <w:sz w:val="20"/>
                <w:szCs w:val="19"/>
              </w:rPr>
              <w:t>Doktora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/ </w:t>
            </w:r>
            <w:r w:rsidRPr="00366F6A">
              <w:rPr>
                <w:b/>
                <w:i/>
                <w:sz w:val="20"/>
                <w:szCs w:val="19"/>
              </w:rPr>
              <w:t>Doctorate</w:t>
            </w:r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="00DA155A">
              <w:rPr>
                <w:sz w:val="20"/>
                <w:szCs w:val="19"/>
              </w:rPr>
            </w:r>
            <w:r w:rsidR="00DA155A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3C564A" w:rsidRPr="00366F6A" w:rsidRDefault="003C564A" w:rsidP="009B53E2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proofErr w:type="spellStart"/>
            <w:r>
              <w:rPr>
                <w:b/>
                <w:sz w:val="20"/>
                <w:szCs w:val="19"/>
              </w:rPr>
              <w:t>Tezsiz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Yüksek</w:t>
            </w:r>
            <w:proofErr w:type="spellEnd"/>
            <w:r>
              <w:rPr>
                <w:b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sz w:val="20"/>
                <w:szCs w:val="19"/>
              </w:rPr>
              <w:t>Lisans</w:t>
            </w:r>
            <w:proofErr w:type="spellEnd"/>
            <w:r>
              <w:rPr>
                <w:b/>
                <w:sz w:val="20"/>
                <w:szCs w:val="19"/>
              </w:rPr>
              <w:t xml:space="preserve"> / </w:t>
            </w:r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2F0ABF">
              <w:rPr>
                <w:b/>
                <w:i/>
                <w:sz w:val="20"/>
                <w:szCs w:val="19"/>
              </w:rPr>
              <w:t>’s</w:t>
            </w:r>
            <w:r w:rsidRPr="00F6146E">
              <w:rPr>
                <w:b/>
                <w:i/>
                <w:sz w:val="20"/>
                <w:szCs w:val="19"/>
              </w:rPr>
              <w:t xml:space="preserve"> without thesis</w:t>
            </w:r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05B6">
              <w:rPr>
                <w:sz w:val="20"/>
                <w:szCs w:val="19"/>
              </w:rPr>
              <w:instrText xml:space="preserve"> FORMCHECKBOX </w:instrText>
            </w:r>
            <w:r w:rsidR="00DA155A">
              <w:rPr>
                <w:sz w:val="20"/>
                <w:szCs w:val="19"/>
              </w:rPr>
            </w:r>
            <w:r w:rsidR="00DA155A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3C564A" w:rsidRPr="00EF6385" w:rsidRDefault="003C564A" w:rsidP="003C564A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Pr="00EF6385">
        <w:rPr>
          <w:b/>
          <w:bCs/>
          <w:sz w:val="20"/>
          <w:szCs w:val="20"/>
        </w:rPr>
        <w:t xml:space="preserve">. EĞİTİM BİLGİLERİ / </w:t>
      </w:r>
      <w:r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Şimdiye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Kadar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Deva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ttiğ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Eğitim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Kurumları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 </w:t>
            </w:r>
            <w:r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 xml:space="preserve">st </w:t>
            </w:r>
            <w:r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>f Schools Attended</w:t>
            </w:r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Üniversite</w:t>
            </w:r>
            <w:proofErr w:type="spellEnd"/>
            <w:r w:rsidRPr="0080693F">
              <w:rPr>
                <w:b/>
                <w:sz w:val="18"/>
                <w:szCs w:val="20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20"/>
              </w:rPr>
              <w:t>Adı</w:t>
            </w:r>
            <w:proofErr w:type="spellEnd"/>
            <w:r>
              <w:rPr>
                <w:b/>
                <w:sz w:val="18"/>
                <w:szCs w:val="20"/>
              </w:rPr>
              <w:t>/</w:t>
            </w:r>
            <w:proofErr w:type="spellStart"/>
            <w:r>
              <w:rPr>
                <w:b/>
                <w:sz w:val="18"/>
                <w:szCs w:val="20"/>
              </w:rPr>
              <w:t>Ülkesi</w:t>
            </w:r>
            <w:proofErr w:type="spellEnd"/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r w:rsidRPr="0080693F">
              <w:rPr>
                <w:i/>
                <w:iCs/>
                <w:sz w:val="18"/>
                <w:szCs w:val="20"/>
              </w:rPr>
              <w:t>University Name</w:t>
            </w:r>
            <w:r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b/>
                <w:sz w:val="18"/>
                <w:szCs w:val="20"/>
              </w:rPr>
              <w:t>Fakülte</w:t>
            </w:r>
            <w:proofErr w:type="spellEnd"/>
            <w:r w:rsidRPr="0080693F">
              <w:rPr>
                <w:b/>
                <w:sz w:val="18"/>
                <w:szCs w:val="20"/>
              </w:rPr>
              <w:t>-</w:t>
            </w:r>
            <w:proofErr w:type="spellStart"/>
            <w:r w:rsidRPr="0080693F">
              <w:rPr>
                <w:b/>
                <w:sz w:val="18"/>
                <w:szCs w:val="20"/>
              </w:rPr>
              <w:t>Bölüm</w:t>
            </w:r>
            <w:proofErr w:type="spellEnd"/>
            <w:r w:rsidR="002D4D3A">
              <w:rPr>
                <w:b/>
                <w:sz w:val="18"/>
                <w:szCs w:val="20"/>
              </w:rPr>
              <w:t>-Program</w:t>
            </w:r>
          </w:p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i/>
                <w:iCs/>
                <w:sz w:val="18"/>
                <w:szCs w:val="20"/>
              </w:rPr>
              <w:t>Faculty- Department</w:t>
            </w:r>
            <w:r w:rsidR="002D4D3A">
              <w:rPr>
                <w:i/>
                <w:iCs/>
                <w:sz w:val="18"/>
                <w:szCs w:val="20"/>
              </w:rPr>
              <w:t>-Program</w:t>
            </w:r>
            <w:bookmarkStart w:id="1" w:name="_GoBack"/>
            <w:bookmarkEnd w:id="1"/>
          </w:p>
        </w:tc>
        <w:tc>
          <w:tcPr>
            <w:tcW w:w="1587" w:type="dxa"/>
            <w:gridSpan w:val="2"/>
            <w:vAlign w:val="center"/>
          </w:tcPr>
          <w:p w:rsidR="003C564A" w:rsidRPr="0080693F" w:rsidRDefault="003C564A" w:rsidP="009B53E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proofErr w:type="spellStart"/>
            <w:r w:rsidRPr="0080693F">
              <w:rPr>
                <w:b/>
                <w:sz w:val="18"/>
                <w:szCs w:val="18"/>
              </w:rPr>
              <w:t>Mezuniyet</w:t>
            </w:r>
            <w:proofErr w:type="spellEnd"/>
            <w:r w:rsidRPr="0080693F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80693F">
              <w:rPr>
                <w:b/>
                <w:sz w:val="18"/>
                <w:szCs w:val="18"/>
              </w:rPr>
              <w:t>Notu</w:t>
            </w:r>
            <w:proofErr w:type="spellEnd"/>
          </w:p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i/>
                <w:iCs/>
                <w:sz w:val="18"/>
                <w:szCs w:val="18"/>
              </w:rPr>
              <w:t>Grad. Grade</w:t>
            </w: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Undergraduat</w:t>
            </w:r>
            <w:r>
              <w:rPr>
                <w:i/>
                <w:iCs/>
                <w:sz w:val="20"/>
                <w:szCs w:val="20"/>
              </w:rPr>
              <w:t>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2437" w:type="dxa"/>
            <w:vAlign w:val="center"/>
          </w:tcPr>
          <w:p w:rsidR="003C564A" w:rsidRPr="0012541B" w:rsidRDefault="003C564A" w:rsidP="009B53E2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Yüksek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Lisans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iCs/>
                <w:sz w:val="20"/>
                <w:szCs w:val="20"/>
              </w:rPr>
              <w:t>Graduate</w:t>
            </w:r>
          </w:p>
        </w:tc>
        <w:tc>
          <w:tcPr>
            <w:tcW w:w="3686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340"/>
        </w:trPr>
        <w:tc>
          <w:tcPr>
            <w:tcW w:w="10658" w:type="dxa"/>
            <w:gridSpan w:val="7"/>
            <w:vAlign w:val="center"/>
          </w:tcPr>
          <w:p w:rsidR="003C564A" w:rsidRPr="00D36C0C" w:rsidRDefault="003C564A" w:rsidP="009B53E2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proofErr w:type="spellStart"/>
            <w:r>
              <w:rPr>
                <w:b/>
                <w:bCs/>
                <w:sz w:val="20"/>
                <w:szCs w:val="20"/>
              </w:rPr>
              <w:t>Türkç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Turk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340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bCs/>
                <w:sz w:val="20"/>
                <w:szCs w:val="20"/>
              </w:rPr>
              <w:t>İngilizc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il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sz w:val="20"/>
                <w:szCs w:val="20"/>
              </w:rPr>
              <w:t>(</w:t>
            </w:r>
            <w:proofErr w:type="spellStart"/>
            <w:r w:rsidRPr="00D36C0C">
              <w:rPr>
                <w:b/>
                <w:sz w:val="20"/>
                <w:szCs w:val="20"/>
              </w:rPr>
              <w:t>varsa</w:t>
            </w:r>
            <w:proofErr w:type="spellEnd"/>
            <w:r w:rsidRPr="00D36C0C">
              <w:rPr>
                <w:b/>
                <w:bCs/>
                <w:sz w:val="20"/>
                <w:szCs w:val="20"/>
              </w:rPr>
              <w:t xml:space="preserve">) </w:t>
            </w:r>
            <w:proofErr w:type="spellStart"/>
            <w:r w:rsidRPr="00D36C0C">
              <w:rPr>
                <w:b/>
                <w:bCs/>
                <w:sz w:val="20"/>
                <w:szCs w:val="20"/>
              </w:rPr>
              <w:t>sonucunu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bCs/>
                <w:sz w:val="20"/>
                <w:szCs w:val="20"/>
              </w:rPr>
              <w:t>belirtiniz</w:t>
            </w:r>
            <w:proofErr w:type="spellEnd"/>
            <w:r w:rsidRPr="00EF6385">
              <w:rPr>
                <w:b/>
                <w:bCs/>
                <w:sz w:val="20"/>
                <w:szCs w:val="20"/>
              </w:rPr>
              <w:t xml:space="preserve">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 xml:space="preserve">If </w:t>
            </w:r>
            <w:r>
              <w:rPr>
                <w:bCs/>
                <w:i/>
                <w:iCs/>
                <w:sz w:val="20"/>
                <w:szCs w:val="20"/>
              </w:rPr>
              <w:t>you have, please indicate the score of examinations for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Adı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</w:t>
            </w:r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Sınav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arihi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Exam. Date</w:t>
            </w: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/>
                <w:sz w:val="20"/>
                <w:szCs w:val="20"/>
              </w:rPr>
              <w:t>Türü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 of Score</w:t>
            </w: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Puan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/ </w:t>
            </w:r>
            <w:r w:rsidRPr="00EF6385">
              <w:rPr>
                <w:iCs/>
                <w:sz w:val="20"/>
                <w:szCs w:val="20"/>
              </w:rPr>
              <w:t>Score</w:t>
            </w:r>
          </w:p>
        </w:tc>
      </w:tr>
      <w:tr w:rsidR="003C564A" w:rsidRPr="00EF6385" w:rsidTr="009B53E2">
        <w:trPr>
          <w:trHeight w:val="454"/>
        </w:trPr>
        <w:tc>
          <w:tcPr>
            <w:tcW w:w="379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3C564A" w:rsidRPr="00EF6385" w:rsidTr="009B53E2">
        <w:trPr>
          <w:trHeight w:val="454"/>
        </w:trPr>
        <w:tc>
          <w:tcPr>
            <w:tcW w:w="10658" w:type="dxa"/>
            <w:gridSpan w:val="7"/>
          </w:tcPr>
          <w:p w:rsidR="003C564A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3C564A" w:rsidRPr="00F6146E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proofErr w:type="spellStart"/>
            <w:r w:rsidRPr="00F6146E">
              <w:rPr>
                <w:b/>
                <w:sz w:val="20"/>
                <w:szCs w:val="20"/>
              </w:rPr>
              <w:t>Vermiş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olduğum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ilgile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ana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aittir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doğrudur</w:t>
            </w:r>
            <w:proofErr w:type="spellEnd"/>
            <w:r w:rsidRPr="00F6146E">
              <w:rPr>
                <w:b/>
                <w:sz w:val="20"/>
                <w:szCs w:val="20"/>
              </w:rPr>
              <w:t>. / To the best of my knowledge, the information I have given is true.</w:t>
            </w:r>
          </w:p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3C564A" w:rsidRPr="00EF6385" w:rsidTr="009B53E2">
        <w:trPr>
          <w:trHeight w:val="454"/>
        </w:trPr>
        <w:tc>
          <w:tcPr>
            <w:tcW w:w="6236" w:type="dxa"/>
            <w:vAlign w:val="center"/>
          </w:tcPr>
          <w:p w:rsidR="003C564A" w:rsidRPr="00EF6385" w:rsidRDefault="003C564A" w:rsidP="009B53E2">
            <w:pPr>
              <w:tabs>
                <w:tab w:val="left" w:pos="4815"/>
              </w:tabs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Tarih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Date        </w:t>
            </w:r>
            <w:r>
              <w:rPr>
                <w:sz w:val="20"/>
                <w:szCs w:val="20"/>
              </w:rPr>
              <w:t>: .....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3C564A" w:rsidRPr="00EF6385" w:rsidRDefault="003C564A" w:rsidP="009B53E2">
            <w:pPr>
              <w:rPr>
                <w:sz w:val="20"/>
                <w:szCs w:val="20"/>
              </w:rPr>
            </w:pPr>
            <w:proofErr w:type="spellStart"/>
            <w:r w:rsidRPr="00EF6385">
              <w:rPr>
                <w:b/>
                <w:sz w:val="20"/>
                <w:szCs w:val="20"/>
              </w:rPr>
              <w:t>İmza</w:t>
            </w:r>
            <w:proofErr w:type="spellEnd"/>
            <w:r w:rsidRPr="00EF6385"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 xml:space="preserve">/ </w:t>
            </w:r>
            <w:r w:rsidRPr="00EF6385">
              <w:rPr>
                <w:i/>
                <w:iCs/>
                <w:sz w:val="20"/>
                <w:szCs w:val="20"/>
              </w:rPr>
              <w:t xml:space="preserve">Signature </w:t>
            </w:r>
            <w:r w:rsidRPr="00EF6385">
              <w:rPr>
                <w:sz w:val="20"/>
                <w:szCs w:val="20"/>
              </w:rPr>
              <w:t>:</w:t>
            </w:r>
          </w:p>
        </w:tc>
      </w:tr>
    </w:tbl>
    <w:tbl>
      <w:tblPr>
        <w:tblStyle w:val="TabloKlavuzu"/>
        <w:tblW w:w="15663" w:type="dxa"/>
        <w:tblLook w:val="01E0" w:firstRow="1" w:lastRow="1" w:firstColumn="1" w:lastColumn="1" w:noHBand="0" w:noVBand="0"/>
      </w:tblPr>
      <w:tblGrid>
        <w:gridCol w:w="10621"/>
        <w:gridCol w:w="2636"/>
        <w:gridCol w:w="257"/>
        <w:gridCol w:w="2149"/>
      </w:tblGrid>
      <w:tr w:rsidR="003C564A" w:rsidRPr="00EF6385" w:rsidTr="009B53E2">
        <w:trPr>
          <w:trHeight w:val="113"/>
        </w:trPr>
        <w:tc>
          <w:tcPr>
            <w:tcW w:w="10621" w:type="dxa"/>
            <w:tcBorders>
              <w:top w:val="nil"/>
              <w:left w:val="nil"/>
              <w:bottom w:val="nil"/>
              <w:right w:val="nil"/>
            </w:tcBorders>
          </w:tcPr>
          <w:p w:rsidR="003C564A" w:rsidRDefault="003C564A" w:rsidP="009B53E2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3C564A" w:rsidRDefault="003C564A" w:rsidP="009B53E2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3C564A" w:rsidRDefault="003C564A" w:rsidP="009B53E2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  <w:rPr>
                <w:rFonts w:ascii="Times New Roman" w:hAnsi="Times New Roman" w:cs="Times New Roman"/>
                <w:b/>
              </w:rPr>
            </w:pPr>
          </w:p>
          <w:p w:rsidR="003C564A" w:rsidRPr="002D78B1" w:rsidRDefault="003C564A" w:rsidP="009B53E2">
            <w:pPr>
              <w:pStyle w:val="HTMLncedenBiimlendirilmi"/>
              <w:shd w:val="clear" w:color="auto" w:fill="FFFFFF"/>
              <w:tabs>
                <w:tab w:val="clear" w:pos="5496"/>
                <w:tab w:val="clear" w:pos="7328"/>
                <w:tab w:val="left" w:pos="10348"/>
              </w:tabs>
              <w:ind w:right="-5127"/>
            </w:pPr>
            <w:r w:rsidRPr="002D78B1">
              <w:rPr>
                <w:rFonts w:ascii="Times New Roman" w:hAnsi="Times New Roman" w:cs="Times New Roman"/>
                <w:b/>
              </w:rPr>
              <w:lastRenderedPageBreak/>
              <w:t>IV. BAŞVURUDA İSTENEN BELGELER/</w:t>
            </w:r>
            <w:r w:rsidRPr="002D78B1">
              <w:rPr>
                <w:rFonts w:ascii="Times New Roman" w:hAnsi="Times New Roman" w:cs="Times New Roman"/>
                <w:color w:val="212121"/>
                <w:lang w:val="en"/>
              </w:rPr>
              <w:t xml:space="preserve"> DOCUMENTS REQUIRED IN APPLICATION</w:t>
            </w:r>
          </w:p>
        </w:tc>
        <w:tc>
          <w:tcPr>
            <w:tcW w:w="2636" w:type="dxa"/>
            <w:tcBorders>
              <w:top w:val="nil"/>
              <w:left w:val="nil"/>
              <w:bottom w:val="nil"/>
              <w:right w:val="nil"/>
            </w:tcBorders>
          </w:tcPr>
          <w:p w:rsidR="003C564A" w:rsidRPr="00EF6385" w:rsidRDefault="003C564A" w:rsidP="009B53E2">
            <w:pPr>
              <w:tabs>
                <w:tab w:val="left" w:pos="4815"/>
              </w:tabs>
              <w:ind w:left="-2636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57" w:type="dxa"/>
            <w:tcBorders>
              <w:left w:val="nil"/>
              <w:bottom w:val="nil"/>
              <w:right w:val="nil"/>
            </w:tcBorders>
          </w:tcPr>
          <w:p w:rsidR="003C564A" w:rsidRPr="00EF6385" w:rsidRDefault="003C564A" w:rsidP="009B53E2">
            <w:pPr>
              <w:tabs>
                <w:tab w:val="left" w:pos="4815"/>
              </w:tabs>
              <w:ind w:left="-702"/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149" w:type="dxa"/>
            <w:tcBorders>
              <w:left w:val="nil"/>
              <w:bottom w:val="nil"/>
              <w:right w:val="nil"/>
            </w:tcBorders>
          </w:tcPr>
          <w:p w:rsidR="003C564A" w:rsidRPr="00EF6385" w:rsidRDefault="003C564A" w:rsidP="009B53E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10658"/>
      </w:tblGrid>
      <w:tr w:rsidR="003C564A" w:rsidRPr="00EF6385" w:rsidTr="009B53E2">
        <w:trPr>
          <w:trHeight w:val="340"/>
        </w:trPr>
        <w:tc>
          <w:tcPr>
            <w:tcW w:w="10658" w:type="dxa"/>
            <w:vAlign w:val="center"/>
          </w:tcPr>
          <w:p w:rsidR="003C564A" w:rsidRPr="002F0ABF" w:rsidRDefault="003C564A" w:rsidP="009B53E2">
            <w:pPr>
              <w:pStyle w:val="ListeParagraf"/>
              <w:numPr>
                <w:ilvl w:val="0"/>
                <w:numId w:val="7"/>
              </w:numPr>
              <w:jc w:val="both"/>
              <w:rPr>
                <w:lang w:val="tr-TR"/>
              </w:rPr>
            </w:pPr>
            <w:r w:rsidRPr="002F0ABF">
              <w:rPr>
                <w:lang w:val="tr-TR"/>
              </w:rPr>
              <w:lastRenderedPageBreak/>
              <w:t>Lisans ve/veya Yüksek Lisans diplomasının noterden veya Türkiye dış temsilciliklerinden (Türkiye Cumhuriyeti Elçilikleri-Eğitim Ataşeliği bölümünden) onaylı Türkçe tercümesi örneği.</w:t>
            </w:r>
          </w:p>
          <w:p w:rsidR="003C564A" w:rsidRPr="007C4667" w:rsidRDefault="003C564A" w:rsidP="007C4667">
            <w:pPr>
              <w:ind w:left="360"/>
              <w:jc w:val="both"/>
              <w:rPr>
                <w:i/>
                <w:iCs/>
              </w:rPr>
            </w:pPr>
            <w:r w:rsidRPr="007C4667">
              <w:rPr>
                <w:i/>
                <w:iCs/>
              </w:rPr>
              <w:t>Copy of the Turkish translation for the undergraduate and/or graduate diploma approved by notary or foreign missions of the Republic of Turkey (from the Department of Educational Attaché of the Missions of the Republic of Turkey)</w:t>
            </w:r>
          </w:p>
          <w:p w:rsidR="003C564A" w:rsidRPr="00D92042" w:rsidRDefault="003C564A" w:rsidP="009B53E2">
            <w:pPr>
              <w:jc w:val="both"/>
            </w:pPr>
          </w:p>
          <w:p w:rsidR="003C564A" w:rsidRPr="002F0ABF" w:rsidRDefault="003C564A" w:rsidP="009B53E2">
            <w:pPr>
              <w:pStyle w:val="ListeParagraf"/>
              <w:numPr>
                <w:ilvl w:val="0"/>
                <w:numId w:val="7"/>
              </w:numPr>
              <w:jc w:val="both"/>
              <w:rPr>
                <w:lang w:val="tr-TR"/>
              </w:rPr>
            </w:pPr>
            <w:r w:rsidRPr="002F0ABF">
              <w:rPr>
                <w:lang w:val="tr-TR"/>
              </w:rPr>
              <w:t xml:space="preserve">Lisans ve/veya Yüksek Lisans not durum belgesinin (transkript) noterden veya Türkiye dış temsilciliklerinden (Türkiye Cumhuriyeti Elçilikleri-Eğitim Ataşeliği bölümünden) onaylı Türkçe tercümesi örneği. </w:t>
            </w:r>
          </w:p>
          <w:p w:rsidR="003C564A" w:rsidRPr="007C4667" w:rsidRDefault="003C564A" w:rsidP="007C4667">
            <w:pPr>
              <w:ind w:left="360"/>
              <w:jc w:val="both"/>
              <w:rPr>
                <w:i/>
                <w:iCs/>
              </w:rPr>
            </w:pPr>
            <w:r w:rsidRPr="007C4667">
              <w:rPr>
                <w:i/>
                <w:iCs/>
              </w:rPr>
              <w:t>Copy of the Turkish translation for the undergradu</w:t>
            </w:r>
            <w:r w:rsidR="002F0ABF">
              <w:rPr>
                <w:i/>
                <w:iCs/>
              </w:rPr>
              <w:t>ate and/or graduate transcript</w:t>
            </w:r>
            <w:r w:rsidRPr="007C4667">
              <w:rPr>
                <w:i/>
                <w:iCs/>
              </w:rPr>
              <w:t xml:space="preserve"> approved by notary or foreign missions of the Republic of Turkey (from the Department of Educational Attaché of the Missions of the Republic of Turkey) </w:t>
            </w:r>
          </w:p>
          <w:p w:rsidR="003C564A" w:rsidRDefault="003C564A" w:rsidP="009B53E2">
            <w:pPr>
              <w:jc w:val="both"/>
            </w:pPr>
          </w:p>
          <w:p w:rsidR="003C564A" w:rsidRPr="002F0ABF" w:rsidRDefault="003C564A" w:rsidP="009B53E2">
            <w:pPr>
              <w:pStyle w:val="ListeParagraf"/>
              <w:numPr>
                <w:ilvl w:val="0"/>
                <w:numId w:val="7"/>
              </w:numPr>
              <w:jc w:val="both"/>
              <w:rPr>
                <w:lang w:val="tr-TR"/>
              </w:rPr>
            </w:pPr>
            <w:r w:rsidRPr="002F0ABF">
              <w:rPr>
                <w:lang w:val="tr-TR"/>
              </w:rPr>
              <w:t>Doktora için dil belgesi.</w:t>
            </w:r>
          </w:p>
          <w:p w:rsidR="003C564A" w:rsidRPr="007C4667" w:rsidRDefault="003C564A" w:rsidP="007C4667">
            <w:pPr>
              <w:ind w:left="360"/>
              <w:jc w:val="both"/>
              <w:rPr>
                <w:i/>
                <w:iCs/>
              </w:rPr>
            </w:pPr>
            <w:r w:rsidRPr="007C4667">
              <w:rPr>
                <w:i/>
                <w:iCs/>
              </w:rPr>
              <w:t>Language certificate for the Doctorate programs.</w:t>
            </w:r>
          </w:p>
          <w:p w:rsidR="003C564A" w:rsidRDefault="003C564A" w:rsidP="009B53E2">
            <w:pPr>
              <w:jc w:val="both"/>
            </w:pPr>
          </w:p>
          <w:p w:rsidR="003C564A" w:rsidRPr="002F0ABF" w:rsidRDefault="003C564A" w:rsidP="009B53E2">
            <w:pPr>
              <w:pStyle w:val="ListeParagraf"/>
              <w:numPr>
                <w:ilvl w:val="0"/>
                <w:numId w:val="7"/>
              </w:numPr>
              <w:jc w:val="both"/>
              <w:rPr>
                <w:lang w:val="tr-TR"/>
              </w:rPr>
            </w:pPr>
            <w:r w:rsidRPr="002F0ABF">
              <w:rPr>
                <w:lang w:val="tr-TR"/>
              </w:rPr>
              <w:t>Pasaportun kimlik ile ilgili kısımlarının fotokopisi.</w:t>
            </w:r>
          </w:p>
          <w:p w:rsidR="003C564A" w:rsidRPr="007C4667" w:rsidRDefault="003C564A" w:rsidP="007C4667">
            <w:pPr>
              <w:ind w:left="360"/>
              <w:jc w:val="both"/>
              <w:rPr>
                <w:i/>
                <w:iCs/>
              </w:rPr>
            </w:pPr>
            <w:r w:rsidRPr="007C4667">
              <w:rPr>
                <w:i/>
                <w:iCs/>
              </w:rPr>
              <w:t xml:space="preserve">Photocopy of the passport page with identity information. </w:t>
            </w:r>
          </w:p>
          <w:p w:rsidR="003C564A" w:rsidRPr="008F150E" w:rsidRDefault="003C564A" w:rsidP="009B53E2">
            <w:pPr>
              <w:jc w:val="both"/>
            </w:pPr>
          </w:p>
          <w:p w:rsidR="003C564A" w:rsidRPr="002F0ABF" w:rsidRDefault="003C564A" w:rsidP="009B53E2">
            <w:pPr>
              <w:pStyle w:val="ListeParagraf"/>
              <w:numPr>
                <w:ilvl w:val="0"/>
                <w:numId w:val="7"/>
              </w:numPr>
              <w:jc w:val="both"/>
              <w:rPr>
                <w:lang w:val="tr-TR"/>
              </w:rPr>
            </w:pPr>
            <w:r w:rsidRPr="002F0ABF">
              <w:rPr>
                <w:lang w:val="tr-TR"/>
              </w:rPr>
              <w:t>1 adet vesikalık fotoğraf.</w:t>
            </w:r>
          </w:p>
          <w:p w:rsidR="003C564A" w:rsidRPr="007C4667" w:rsidRDefault="003C564A" w:rsidP="007C4667">
            <w:pPr>
              <w:ind w:left="360"/>
              <w:jc w:val="both"/>
              <w:rPr>
                <w:i/>
                <w:iCs/>
              </w:rPr>
            </w:pPr>
            <w:r w:rsidRPr="007C4667">
              <w:rPr>
                <w:i/>
                <w:iCs/>
              </w:rPr>
              <w:t>1 portrait photo</w:t>
            </w:r>
          </w:p>
        </w:tc>
      </w:tr>
    </w:tbl>
    <w:p w:rsidR="003C564A" w:rsidRPr="00084B09" w:rsidRDefault="003C564A" w:rsidP="003C564A">
      <w:pPr>
        <w:jc w:val="both"/>
        <w:rPr>
          <w:sz w:val="22"/>
        </w:rPr>
      </w:pPr>
    </w:p>
    <w:p w:rsidR="003F762C" w:rsidRPr="003C564A" w:rsidRDefault="003F762C" w:rsidP="003C564A"/>
    <w:sectPr w:rsidR="003F762C" w:rsidRPr="003C564A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155A" w:rsidRDefault="00DA155A" w:rsidP="00ED755C">
      <w:r>
        <w:separator/>
      </w:r>
    </w:p>
  </w:endnote>
  <w:endnote w:type="continuationSeparator" w:id="0">
    <w:p w:rsidR="00DA155A" w:rsidRDefault="00DA155A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155A" w:rsidRDefault="00DA155A" w:rsidP="00ED755C">
      <w:r>
        <w:separator/>
      </w:r>
    </w:p>
  </w:footnote>
  <w:footnote w:type="continuationSeparator" w:id="0">
    <w:p w:rsidR="00DA155A" w:rsidRDefault="00DA155A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47E26"/>
    <w:multiLevelType w:val="hybridMultilevel"/>
    <w:tmpl w:val="D0D660D6"/>
    <w:lvl w:ilvl="0" w:tplc="DF82005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wMTMwMDE0NDBS0lEKTi0uzszPAykwqgUA/kxCyy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04D3"/>
    <w:rsid w:val="0024549D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4D3A"/>
    <w:rsid w:val="002D64DF"/>
    <w:rsid w:val="002E109C"/>
    <w:rsid w:val="002E64AF"/>
    <w:rsid w:val="002F0ABF"/>
    <w:rsid w:val="00304165"/>
    <w:rsid w:val="0031206A"/>
    <w:rsid w:val="00313AC9"/>
    <w:rsid w:val="00336DD8"/>
    <w:rsid w:val="00340063"/>
    <w:rsid w:val="00361EF3"/>
    <w:rsid w:val="0036522A"/>
    <w:rsid w:val="003729A4"/>
    <w:rsid w:val="00385B6D"/>
    <w:rsid w:val="003933C3"/>
    <w:rsid w:val="00395AB5"/>
    <w:rsid w:val="003A1685"/>
    <w:rsid w:val="003B644B"/>
    <w:rsid w:val="003C564A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7554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745D5"/>
    <w:rsid w:val="006822E9"/>
    <w:rsid w:val="00691E0E"/>
    <w:rsid w:val="006A4ACB"/>
    <w:rsid w:val="006B6752"/>
    <w:rsid w:val="006C40FE"/>
    <w:rsid w:val="006C5FC2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4667"/>
    <w:rsid w:val="007C66B7"/>
    <w:rsid w:val="007C7E6C"/>
    <w:rsid w:val="007D2036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30311"/>
    <w:rsid w:val="00A41F73"/>
    <w:rsid w:val="00A46D3A"/>
    <w:rsid w:val="00A70FAD"/>
    <w:rsid w:val="00A909E2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82C90"/>
    <w:rsid w:val="00CA5D97"/>
    <w:rsid w:val="00CC5F5A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A0110"/>
    <w:rsid w:val="00DA155A"/>
    <w:rsid w:val="00DA2A1B"/>
    <w:rsid w:val="00DA58DB"/>
    <w:rsid w:val="00DA790A"/>
    <w:rsid w:val="00DC1BCE"/>
    <w:rsid w:val="00DE2AA9"/>
    <w:rsid w:val="00DE41D6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645B7"/>
    <w:rsid w:val="00F776B8"/>
    <w:rsid w:val="00FA6CCB"/>
    <w:rsid w:val="00FC0B6E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en-US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60390F-8C3B-4631-B4BA-4D82C0861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3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Hakem</cp:lastModifiedBy>
  <cp:revision>14</cp:revision>
  <cp:lastPrinted>2019-11-28T09:18:00Z</cp:lastPrinted>
  <dcterms:created xsi:type="dcterms:W3CDTF">2020-04-14T09:01:00Z</dcterms:created>
  <dcterms:modified xsi:type="dcterms:W3CDTF">2020-04-16T10:23:00Z</dcterms:modified>
</cp:coreProperties>
</file>